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Papp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pp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 Breckenridge Drive Aurora, IL, USA 605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fuschia@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8915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